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CFCF1" w14:textId="52A358E2" w:rsidR="0010182C" w:rsidRPr="00006008" w:rsidRDefault="0023206C" w:rsidP="0010182C">
      <w:pPr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006008">
        <w:rPr>
          <w:rFonts w:asciiTheme="minorHAnsi" w:hAnsiTheme="minorHAnsi" w:cstheme="minorHAnsi"/>
          <w:b/>
          <w:sz w:val="32"/>
          <w:szCs w:val="32"/>
          <w:u w:val="single"/>
        </w:rPr>
        <w:t>CHIEF OF POLICE</w:t>
      </w:r>
    </w:p>
    <w:p w14:paraId="5615E3C4" w14:textId="574171B2" w:rsidR="0010182C" w:rsidRPr="00006008" w:rsidRDefault="1BEFA1C2" w:rsidP="1BEFA1C2">
      <w:pPr>
        <w:jc w:val="center"/>
        <w:rPr>
          <w:rFonts w:asciiTheme="minorHAnsi" w:hAnsiTheme="minorHAnsi" w:cstheme="minorHAnsi"/>
          <w:b/>
          <w:bCs/>
          <w:u w:val="single"/>
        </w:rPr>
      </w:pPr>
      <w:r w:rsidRPr="00006008">
        <w:rPr>
          <w:rFonts w:asciiTheme="minorHAnsi" w:hAnsiTheme="minorHAnsi" w:cstheme="minorHAnsi"/>
          <w:b/>
          <w:bCs/>
          <w:u w:val="single"/>
        </w:rPr>
        <w:t xml:space="preserve">CITY OF </w:t>
      </w:r>
      <w:r w:rsidR="00E92394" w:rsidRPr="00006008">
        <w:rPr>
          <w:rFonts w:asciiTheme="minorHAnsi" w:hAnsiTheme="minorHAnsi" w:cstheme="minorHAnsi"/>
          <w:b/>
          <w:bCs/>
          <w:u w:val="single"/>
        </w:rPr>
        <w:t>SCAPPOOSE</w:t>
      </w:r>
      <w:r w:rsidRPr="00006008">
        <w:rPr>
          <w:rFonts w:asciiTheme="minorHAnsi" w:hAnsiTheme="minorHAnsi" w:cstheme="minorHAnsi"/>
          <w:b/>
          <w:bCs/>
          <w:u w:val="single"/>
        </w:rPr>
        <w:t>, OREGON</w:t>
      </w:r>
    </w:p>
    <w:p w14:paraId="4D76A08B" w14:textId="166CD54A" w:rsidR="00A66847" w:rsidRPr="00006008" w:rsidRDefault="00A66847" w:rsidP="007974A0">
      <w:pPr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3CBB5668" w14:textId="44453C72" w:rsidR="004D673C" w:rsidRPr="00006008" w:rsidRDefault="004D673C" w:rsidP="000B017D">
      <w:pPr>
        <w:rPr>
          <w:rFonts w:asciiTheme="minorHAnsi" w:hAnsiTheme="minorHAnsi" w:cstheme="minorHAnsi"/>
          <w:b/>
          <w:u w:val="single"/>
        </w:rPr>
      </w:pPr>
    </w:p>
    <w:p w14:paraId="05A69795" w14:textId="0D4FADA1" w:rsidR="00786B2F" w:rsidRPr="00006008" w:rsidRDefault="006105E9" w:rsidP="006105E9">
      <w:pPr>
        <w:rPr>
          <w:rFonts w:asciiTheme="minorHAnsi" w:hAnsiTheme="minorHAnsi" w:cstheme="minorHAnsi"/>
        </w:rPr>
      </w:pPr>
      <w:r w:rsidRPr="00006008">
        <w:rPr>
          <w:rFonts w:asciiTheme="minorHAnsi" w:hAnsiTheme="minorHAnsi" w:cstheme="minorHAnsi"/>
        </w:rPr>
        <w:t xml:space="preserve">The City of </w:t>
      </w:r>
      <w:r w:rsidR="00A8463B" w:rsidRPr="00006008">
        <w:rPr>
          <w:rFonts w:asciiTheme="minorHAnsi" w:hAnsiTheme="minorHAnsi" w:cstheme="minorHAnsi"/>
        </w:rPr>
        <w:t>Scappoose</w:t>
      </w:r>
      <w:r w:rsidRPr="00006008">
        <w:rPr>
          <w:rFonts w:asciiTheme="minorHAnsi" w:hAnsiTheme="minorHAnsi" w:cstheme="minorHAnsi"/>
        </w:rPr>
        <w:t xml:space="preserve"> (population </w:t>
      </w:r>
      <w:r w:rsidR="00A8463B" w:rsidRPr="00006008">
        <w:rPr>
          <w:rFonts w:asciiTheme="minorHAnsi" w:hAnsiTheme="minorHAnsi" w:cstheme="minorHAnsi"/>
        </w:rPr>
        <w:t>7,</w:t>
      </w:r>
      <w:r w:rsidR="009C03A2" w:rsidRPr="00006008">
        <w:rPr>
          <w:rFonts w:asciiTheme="minorHAnsi" w:hAnsiTheme="minorHAnsi" w:cstheme="minorHAnsi"/>
        </w:rPr>
        <w:t>360</w:t>
      </w:r>
      <w:r w:rsidRPr="00006008">
        <w:rPr>
          <w:rFonts w:asciiTheme="minorHAnsi" w:hAnsiTheme="minorHAnsi" w:cstheme="minorHAnsi"/>
        </w:rPr>
        <w:t>) is</w:t>
      </w:r>
      <w:r w:rsidR="00572315">
        <w:rPr>
          <w:rFonts w:asciiTheme="minorHAnsi" w:hAnsiTheme="minorHAnsi" w:cstheme="minorHAnsi"/>
        </w:rPr>
        <w:t xml:space="preserve"> recruiting its next Chief of Police. This position provides a </w:t>
      </w:r>
      <w:r w:rsidR="00465DB9">
        <w:rPr>
          <w:rFonts w:asciiTheme="minorHAnsi" w:hAnsiTheme="minorHAnsi" w:cstheme="minorHAnsi"/>
        </w:rPr>
        <w:t>great</w:t>
      </w:r>
      <w:r w:rsidR="00572315">
        <w:rPr>
          <w:rFonts w:asciiTheme="minorHAnsi" w:hAnsiTheme="minorHAnsi" w:cstheme="minorHAnsi"/>
        </w:rPr>
        <w:t xml:space="preserve"> opportunity to be a</w:t>
      </w:r>
      <w:r w:rsidR="00465DB9">
        <w:rPr>
          <w:rFonts w:asciiTheme="minorHAnsi" w:hAnsiTheme="minorHAnsi" w:cstheme="minorHAnsi"/>
        </w:rPr>
        <w:t>n integral</w:t>
      </w:r>
      <w:r w:rsidR="00572315">
        <w:rPr>
          <w:rFonts w:asciiTheme="minorHAnsi" w:hAnsiTheme="minorHAnsi" w:cstheme="minorHAnsi"/>
        </w:rPr>
        <w:t xml:space="preserve"> key member of the City’s management team</w:t>
      </w:r>
      <w:r w:rsidR="00465DB9">
        <w:rPr>
          <w:rFonts w:asciiTheme="minorHAnsi" w:hAnsiTheme="minorHAnsi" w:cstheme="minorHAnsi"/>
        </w:rPr>
        <w:t>, and lead the Police Department to meet the needs of a growing community.</w:t>
      </w:r>
      <w:r w:rsidR="00572315">
        <w:rPr>
          <w:rFonts w:asciiTheme="minorHAnsi" w:hAnsiTheme="minorHAnsi" w:cstheme="minorHAnsi"/>
        </w:rPr>
        <w:t xml:space="preserve"> Scappoose is </w:t>
      </w:r>
      <w:r w:rsidR="00A86699" w:rsidRPr="00006008">
        <w:rPr>
          <w:rFonts w:asciiTheme="minorHAnsi" w:hAnsiTheme="minorHAnsi" w:cstheme="minorHAnsi"/>
        </w:rPr>
        <w:t>a small town in the heart of a Pacific wonderland</w:t>
      </w:r>
      <w:r w:rsidR="004F4F4D" w:rsidRPr="00006008">
        <w:rPr>
          <w:rFonts w:asciiTheme="minorHAnsi" w:hAnsiTheme="minorHAnsi" w:cstheme="minorHAnsi"/>
        </w:rPr>
        <w:t xml:space="preserve"> surrounded by lush green</w:t>
      </w:r>
      <w:r w:rsidR="00A86699" w:rsidRPr="00006008">
        <w:rPr>
          <w:rFonts w:asciiTheme="minorHAnsi" w:hAnsiTheme="minorHAnsi" w:cstheme="minorHAnsi"/>
        </w:rPr>
        <w:t xml:space="preserve"> forest</w:t>
      </w:r>
      <w:r w:rsidR="000046CF" w:rsidRPr="00006008">
        <w:rPr>
          <w:rFonts w:asciiTheme="minorHAnsi" w:hAnsiTheme="minorHAnsi" w:cstheme="minorHAnsi"/>
        </w:rPr>
        <w:t>s</w:t>
      </w:r>
      <w:r w:rsidR="00A86699" w:rsidRPr="00006008">
        <w:rPr>
          <w:rFonts w:asciiTheme="minorHAnsi" w:hAnsiTheme="minorHAnsi" w:cstheme="minorHAnsi"/>
        </w:rPr>
        <w:t>, the majestic Columbia River, and panoramic views of the Cascade Mountains.</w:t>
      </w:r>
      <w:r w:rsidR="00564727" w:rsidRPr="00006008">
        <w:rPr>
          <w:rFonts w:asciiTheme="minorHAnsi" w:hAnsiTheme="minorHAnsi" w:cstheme="minorHAnsi"/>
        </w:rPr>
        <w:t xml:space="preserve"> Scappoose’s</w:t>
      </w:r>
      <w:r w:rsidRPr="00006008">
        <w:rPr>
          <w:rFonts w:asciiTheme="minorHAnsi" w:hAnsiTheme="minorHAnsi" w:cstheme="minorHAnsi"/>
        </w:rPr>
        <w:t xml:space="preserve"> location provides </w:t>
      </w:r>
      <w:r w:rsidR="00D13EBE" w:rsidRPr="00006008">
        <w:rPr>
          <w:rFonts w:asciiTheme="minorHAnsi" w:hAnsiTheme="minorHAnsi" w:cstheme="minorHAnsi"/>
        </w:rPr>
        <w:t xml:space="preserve">the best of urban and rural worlds offering </w:t>
      </w:r>
      <w:r w:rsidRPr="00006008">
        <w:rPr>
          <w:rFonts w:asciiTheme="minorHAnsi" w:hAnsiTheme="minorHAnsi" w:cstheme="minorHAnsi"/>
        </w:rPr>
        <w:t xml:space="preserve">convenient access to Oregon’s coast, mountains, </w:t>
      </w:r>
      <w:r w:rsidR="004F4F4D" w:rsidRPr="00006008">
        <w:rPr>
          <w:rFonts w:asciiTheme="minorHAnsi" w:hAnsiTheme="minorHAnsi" w:cstheme="minorHAnsi"/>
        </w:rPr>
        <w:t xml:space="preserve">wine country, </w:t>
      </w:r>
      <w:r w:rsidRPr="00006008">
        <w:rPr>
          <w:rFonts w:asciiTheme="minorHAnsi" w:hAnsiTheme="minorHAnsi" w:cstheme="minorHAnsi"/>
        </w:rPr>
        <w:t xml:space="preserve">and the </w:t>
      </w:r>
      <w:r w:rsidR="004F4F4D" w:rsidRPr="00006008">
        <w:rPr>
          <w:rFonts w:asciiTheme="minorHAnsi" w:hAnsiTheme="minorHAnsi" w:cstheme="minorHAnsi"/>
        </w:rPr>
        <w:t xml:space="preserve">urban </w:t>
      </w:r>
      <w:r w:rsidRPr="00006008">
        <w:rPr>
          <w:rFonts w:asciiTheme="minorHAnsi" w:hAnsiTheme="minorHAnsi" w:cstheme="minorHAnsi"/>
        </w:rPr>
        <w:t>amenities of the Portland</w:t>
      </w:r>
      <w:r w:rsidR="004F4F4D" w:rsidRPr="00006008">
        <w:rPr>
          <w:rFonts w:asciiTheme="minorHAnsi" w:hAnsiTheme="minorHAnsi" w:cstheme="minorHAnsi"/>
        </w:rPr>
        <w:t xml:space="preserve"> metropolitan area</w:t>
      </w:r>
      <w:r w:rsidR="00465DB9">
        <w:rPr>
          <w:rFonts w:asciiTheme="minorHAnsi" w:hAnsiTheme="minorHAnsi" w:cstheme="minorHAnsi"/>
        </w:rPr>
        <w:t>.</w:t>
      </w:r>
    </w:p>
    <w:p w14:paraId="5EAA1088" w14:textId="7CD22BEF" w:rsidR="006105E9" w:rsidRPr="00006008" w:rsidRDefault="006105E9" w:rsidP="006105E9">
      <w:pPr>
        <w:rPr>
          <w:rFonts w:asciiTheme="minorHAnsi" w:hAnsiTheme="minorHAnsi" w:cstheme="minorHAnsi"/>
        </w:rPr>
      </w:pPr>
    </w:p>
    <w:p w14:paraId="0E87B7D8" w14:textId="77777777" w:rsidR="004D2287" w:rsidRDefault="0023206C" w:rsidP="0016785A">
      <w:pPr>
        <w:rPr>
          <w:rFonts w:asciiTheme="minorHAnsi" w:hAnsiTheme="minorHAnsi" w:cstheme="minorHAnsi"/>
        </w:rPr>
      </w:pPr>
      <w:r w:rsidRPr="00006008">
        <w:rPr>
          <w:rFonts w:asciiTheme="minorHAnsi" w:hAnsiTheme="minorHAnsi" w:cstheme="minorHAnsi"/>
        </w:rPr>
        <w:t>The</w:t>
      </w:r>
      <w:r w:rsidR="00572315">
        <w:rPr>
          <w:rFonts w:asciiTheme="minorHAnsi" w:hAnsiTheme="minorHAnsi" w:cstheme="minorHAnsi"/>
        </w:rPr>
        <w:t xml:space="preserve"> City seeks a</w:t>
      </w:r>
      <w:r w:rsidR="0014139D">
        <w:rPr>
          <w:rFonts w:asciiTheme="minorHAnsi" w:hAnsiTheme="minorHAnsi" w:cstheme="minorHAnsi"/>
        </w:rPr>
        <w:t xml:space="preserve"> Chief of Police</w:t>
      </w:r>
      <w:r w:rsidR="0014139D" w:rsidRPr="00006008">
        <w:rPr>
          <w:rFonts w:asciiTheme="minorHAnsi" w:hAnsiTheme="minorHAnsi" w:cstheme="minorHAnsi"/>
        </w:rPr>
        <w:t xml:space="preserve"> </w:t>
      </w:r>
      <w:r w:rsidR="00572315">
        <w:rPr>
          <w:rFonts w:asciiTheme="minorHAnsi" w:hAnsiTheme="minorHAnsi" w:cstheme="minorHAnsi"/>
        </w:rPr>
        <w:t xml:space="preserve">who will be </w:t>
      </w:r>
      <w:r w:rsidR="0016785A" w:rsidRPr="00006008">
        <w:rPr>
          <w:rFonts w:asciiTheme="minorHAnsi" w:hAnsiTheme="minorHAnsi" w:cstheme="minorHAnsi"/>
        </w:rPr>
        <w:t xml:space="preserve">responsible for direct management and oversight of all activities and operations of the Police </w:t>
      </w:r>
      <w:r w:rsidR="00246674" w:rsidRPr="00006008">
        <w:rPr>
          <w:rFonts w:asciiTheme="minorHAnsi" w:hAnsiTheme="minorHAnsi" w:cstheme="minorHAnsi"/>
        </w:rPr>
        <w:t>D</w:t>
      </w:r>
      <w:r w:rsidR="0016785A" w:rsidRPr="00006008">
        <w:rPr>
          <w:rFonts w:asciiTheme="minorHAnsi" w:hAnsiTheme="minorHAnsi" w:cstheme="minorHAnsi"/>
        </w:rPr>
        <w:t xml:space="preserve">epartment. These responsibilities include providing law enforcement, </w:t>
      </w:r>
      <w:r w:rsidRPr="00006008">
        <w:rPr>
          <w:rFonts w:asciiTheme="minorHAnsi" w:hAnsiTheme="minorHAnsi" w:cstheme="minorHAnsi"/>
        </w:rPr>
        <w:t>emergency communications, investigations, patrol, traffic</w:t>
      </w:r>
      <w:r w:rsidR="00A9523C" w:rsidRPr="00006008">
        <w:rPr>
          <w:rFonts w:asciiTheme="minorHAnsi" w:hAnsiTheme="minorHAnsi" w:cstheme="minorHAnsi"/>
        </w:rPr>
        <w:t>,</w:t>
      </w:r>
      <w:r w:rsidRPr="00006008">
        <w:rPr>
          <w:rFonts w:asciiTheme="minorHAnsi" w:hAnsiTheme="minorHAnsi" w:cstheme="minorHAnsi"/>
        </w:rPr>
        <w:t xml:space="preserve"> training, crime prevention, property control, community services, records</w:t>
      </w:r>
      <w:r w:rsidR="00A9523C" w:rsidRPr="00006008">
        <w:rPr>
          <w:rFonts w:asciiTheme="minorHAnsi" w:hAnsiTheme="minorHAnsi" w:cstheme="minorHAnsi"/>
        </w:rPr>
        <w:t xml:space="preserve">, and coordination with </w:t>
      </w:r>
      <w:r w:rsidR="00771B5E">
        <w:rPr>
          <w:rFonts w:asciiTheme="minorHAnsi" w:hAnsiTheme="minorHAnsi" w:cstheme="minorHAnsi"/>
        </w:rPr>
        <w:t>partner</w:t>
      </w:r>
      <w:r w:rsidR="00A9523C" w:rsidRPr="00006008">
        <w:rPr>
          <w:rFonts w:asciiTheme="minorHAnsi" w:hAnsiTheme="minorHAnsi" w:cstheme="minorHAnsi"/>
        </w:rPr>
        <w:t xml:space="preserve"> agencies</w:t>
      </w:r>
      <w:r w:rsidRPr="00006008">
        <w:rPr>
          <w:rFonts w:asciiTheme="minorHAnsi" w:hAnsiTheme="minorHAnsi" w:cstheme="minorHAnsi"/>
        </w:rPr>
        <w:t xml:space="preserve">. </w:t>
      </w:r>
      <w:r w:rsidR="0016785A" w:rsidRPr="00006008">
        <w:rPr>
          <w:rFonts w:asciiTheme="minorHAnsi" w:hAnsiTheme="minorHAnsi" w:cstheme="minorHAnsi"/>
        </w:rPr>
        <w:t xml:space="preserve">Within the </w:t>
      </w:r>
      <w:r w:rsidR="00246674" w:rsidRPr="00006008">
        <w:rPr>
          <w:rFonts w:asciiTheme="minorHAnsi" w:hAnsiTheme="minorHAnsi" w:cstheme="minorHAnsi"/>
        </w:rPr>
        <w:t>D</w:t>
      </w:r>
      <w:r w:rsidR="0016785A" w:rsidRPr="00006008">
        <w:rPr>
          <w:rFonts w:asciiTheme="minorHAnsi" w:hAnsiTheme="minorHAnsi" w:cstheme="minorHAnsi"/>
        </w:rPr>
        <w:t>epartment, the Chief</w:t>
      </w:r>
      <w:r w:rsidR="0014139D">
        <w:rPr>
          <w:rFonts w:asciiTheme="minorHAnsi" w:hAnsiTheme="minorHAnsi" w:cstheme="minorHAnsi"/>
        </w:rPr>
        <w:t xml:space="preserve"> of Police</w:t>
      </w:r>
      <w:r w:rsidR="0016785A" w:rsidRPr="00006008">
        <w:rPr>
          <w:rFonts w:asciiTheme="minorHAnsi" w:hAnsiTheme="minorHAnsi" w:cstheme="minorHAnsi"/>
        </w:rPr>
        <w:t xml:space="preserve"> hires and directs all personnel, </w:t>
      </w:r>
      <w:r w:rsidRPr="00006008">
        <w:rPr>
          <w:rFonts w:asciiTheme="minorHAnsi" w:hAnsiTheme="minorHAnsi" w:cstheme="minorHAnsi"/>
        </w:rPr>
        <w:t xml:space="preserve">as well as </w:t>
      </w:r>
      <w:r w:rsidR="0016785A" w:rsidRPr="00006008">
        <w:rPr>
          <w:rFonts w:asciiTheme="minorHAnsi" w:hAnsiTheme="minorHAnsi" w:cstheme="minorHAnsi"/>
        </w:rPr>
        <w:t xml:space="preserve">develops, implements, and manages </w:t>
      </w:r>
      <w:r w:rsidRPr="00006008">
        <w:rPr>
          <w:rFonts w:asciiTheme="minorHAnsi" w:hAnsiTheme="minorHAnsi" w:cstheme="minorHAnsi"/>
        </w:rPr>
        <w:t xml:space="preserve">the </w:t>
      </w:r>
      <w:r w:rsidR="00246674" w:rsidRPr="00006008">
        <w:rPr>
          <w:rFonts w:asciiTheme="minorHAnsi" w:hAnsiTheme="minorHAnsi" w:cstheme="minorHAnsi"/>
        </w:rPr>
        <w:t>D</w:t>
      </w:r>
      <w:r w:rsidR="0016785A" w:rsidRPr="00006008">
        <w:rPr>
          <w:rFonts w:asciiTheme="minorHAnsi" w:hAnsiTheme="minorHAnsi" w:cstheme="minorHAnsi"/>
        </w:rPr>
        <w:t>epartment</w:t>
      </w:r>
      <w:r w:rsidRPr="00006008">
        <w:rPr>
          <w:rFonts w:asciiTheme="minorHAnsi" w:hAnsiTheme="minorHAnsi" w:cstheme="minorHAnsi"/>
        </w:rPr>
        <w:t>’s</w:t>
      </w:r>
      <w:r w:rsidR="0016785A" w:rsidRPr="00006008">
        <w:rPr>
          <w:rFonts w:asciiTheme="minorHAnsi" w:hAnsiTheme="minorHAnsi" w:cstheme="minorHAnsi"/>
        </w:rPr>
        <w:t xml:space="preserve"> </w:t>
      </w:r>
      <w:r w:rsidRPr="00006008">
        <w:rPr>
          <w:rFonts w:asciiTheme="minorHAnsi" w:hAnsiTheme="minorHAnsi" w:cstheme="minorHAnsi"/>
        </w:rPr>
        <w:t xml:space="preserve">budget, </w:t>
      </w:r>
      <w:r w:rsidR="00A77553" w:rsidRPr="00006008">
        <w:rPr>
          <w:rFonts w:asciiTheme="minorHAnsi" w:hAnsiTheme="minorHAnsi" w:cstheme="minorHAnsi"/>
        </w:rPr>
        <w:t xml:space="preserve">goals, </w:t>
      </w:r>
      <w:r w:rsidRPr="00006008">
        <w:rPr>
          <w:rFonts w:asciiTheme="minorHAnsi" w:hAnsiTheme="minorHAnsi" w:cstheme="minorHAnsi"/>
        </w:rPr>
        <w:t xml:space="preserve">procedures, and </w:t>
      </w:r>
      <w:r w:rsidR="0016785A" w:rsidRPr="00006008">
        <w:rPr>
          <w:rFonts w:asciiTheme="minorHAnsi" w:hAnsiTheme="minorHAnsi" w:cstheme="minorHAnsi"/>
        </w:rPr>
        <w:t>policies</w:t>
      </w:r>
      <w:r w:rsidRPr="00006008">
        <w:rPr>
          <w:rFonts w:asciiTheme="minorHAnsi" w:hAnsiTheme="minorHAnsi" w:cstheme="minorHAnsi"/>
        </w:rPr>
        <w:t>.</w:t>
      </w:r>
      <w:r w:rsidR="00A9523C" w:rsidRPr="00006008">
        <w:rPr>
          <w:rFonts w:asciiTheme="minorHAnsi" w:hAnsiTheme="minorHAnsi" w:cstheme="minorHAnsi"/>
        </w:rPr>
        <w:t xml:space="preserve"> </w:t>
      </w:r>
    </w:p>
    <w:p w14:paraId="4F6C69D3" w14:textId="77777777" w:rsidR="004D2287" w:rsidRDefault="004D2287" w:rsidP="0016785A">
      <w:pPr>
        <w:rPr>
          <w:rFonts w:asciiTheme="minorHAnsi" w:hAnsiTheme="minorHAnsi" w:cstheme="minorHAnsi"/>
        </w:rPr>
      </w:pPr>
    </w:p>
    <w:p w14:paraId="56110EFA" w14:textId="45F14E46" w:rsidR="0016785A" w:rsidRDefault="0016785A" w:rsidP="0016785A">
      <w:pPr>
        <w:rPr>
          <w:rFonts w:asciiTheme="minorHAnsi" w:hAnsiTheme="minorHAnsi" w:cstheme="minorHAnsi"/>
        </w:rPr>
      </w:pPr>
      <w:r w:rsidRPr="00006008">
        <w:rPr>
          <w:rFonts w:asciiTheme="minorHAnsi" w:hAnsiTheme="minorHAnsi" w:cstheme="minorHAnsi"/>
        </w:rPr>
        <w:t>The Scappoose Police Department</w:t>
      </w:r>
      <w:r w:rsidR="00465DB9">
        <w:rPr>
          <w:rFonts w:asciiTheme="minorHAnsi" w:hAnsiTheme="minorHAnsi" w:cstheme="minorHAnsi"/>
        </w:rPr>
        <w:t xml:space="preserve"> </w:t>
      </w:r>
      <w:r w:rsidR="009E226A">
        <w:rPr>
          <w:rFonts w:asciiTheme="minorHAnsi" w:hAnsiTheme="minorHAnsi" w:cstheme="minorHAnsi"/>
        </w:rPr>
        <w:t xml:space="preserve">has </w:t>
      </w:r>
      <w:r w:rsidR="00465DB9">
        <w:rPr>
          <w:rFonts w:asciiTheme="minorHAnsi" w:hAnsiTheme="minorHAnsi" w:cstheme="minorHAnsi"/>
        </w:rPr>
        <w:t>a $2.5 million budget,</w:t>
      </w:r>
      <w:r w:rsidR="009E226A">
        <w:rPr>
          <w:rFonts w:asciiTheme="minorHAnsi" w:hAnsiTheme="minorHAnsi" w:cstheme="minorHAnsi"/>
        </w:rPr>
        <w:t xml:space="preserve"> with</w:t>
      </w:r>
      <w:r w:rsidR="00465DB9">
        <w:rPr>
          <w:rFonts w:asciiTheme="minorHAnsi" w:hAnsiTheme="minorHAnsi" w:cstheme="minorHAnsi"/>
        </w:rPr>
        <w:t xml:space="preserve"> 12 FTEs,</w:t>
      </w:r>
      <w:r w:rsidR="002C1EF4">
        <w:rPr>
          <w:rFonts w:asciiTheme="minorHAnsi" w:hAnsiTheme="minorHAnsi" w:cstheme="minorHAnsi"/>
        </w:rPr>
        <w:t xml:space="preserve"> as well as</w:t>
      </w:r>
      <w:r w:rsidR="00066614">
        <w:rPr>
          <w:rFonts w:asciiTheme="minorHAnsi" w:hAnsiTheme="minorHAnsi" w:cstheme="minorHAnsi"/>
        </w:rPr>
        <w:t xml:space="preserve"> V</w:t>
      </w:r>
      <w:r w:rsidR="002C1EF4">
        <w:rPr>
          <w:rFonts w:asciiTheme="minorHAnsi" w:hAnsiTheme="minorHAnsi" w:cstheme="minorHAnsi"/>
        </w:rPr>
        <w:t>olunteer Police Chaplains.</w:t>
      </w:r>
    </w:p>
    <w:p w14:paraId="69CC7E51" w14:textId="6516CE6D" w:rsidR="004D2287" w:rsidRDefault="004D2287" w:rsidP="0016785A">
      <w:pPr>
        <w:rPr>
          <w:rFonts w:asciiTheme="minorHAnsi" w:hAnsiTheme="minorHAnsi" w:cstheme="minorHAnsi"/>
        </w:rPr>
      </w:pPr>
    </w:p>
    <w:p w14:paraId="36FA261B" w14:textId="51FCD10B" w:rsidR="004D2287" w:rsidRPr="00006008" w:rsidRDefault="004D2287" w:rsidP="0016785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mpensation is $80,568 - $124,956 (DOQ) plus excellent benefits. </w:t>
      </w:r>
    </w:p>
    <w:p w14:paraId="3B5FDE1E" w14:textId="77777777" w:rsidR="00090860" w:rsidRDefault="00090860">
      <w:pPr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237D42E4" w14:textId="0FBC06DC" w:rsidR="00E24324" w:rsidRPr="00090860" w:rsidRDefault="00090860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090860">
        <w:rPr>
          <w:rFonts w:asciiTheme="minorHAnsi" w:hAnsiTheme="minorHAnsi" w:cstheme="minorHAnsi"/>
          <w:b/>
          <w:sz w:val="28"/>
          <w:szCs w:val="28"/>
          <w:u w:val="single"/>
        </w:rPr>
        <w:t>Requirements</w:t>
      </w:r>
    </w:p>
    <w:p w14:paraId="2107206E" w14:textId="0074F33D" w:rsidR="00135E89" w:rsidRPr="00006008" w:rsidRDefault="1BEFA1C2" w:rsidP="0010182C">
      <w:pPr>
        <w:rPr>
          <w:rFonts w:asciiTheme="minorHAnsi" w:hAnsiTheme="minorHAnsi" w:cstheme="minorHAnsi"/>
        </w:rPr>
      </w:pPr>
      <w:r w:rsidRPr="00006008">
        <w:rPr>
          <w:rFonts w:asciiTheme="minorHAnsi" w:hAnsiTheme="minorHAnsi" w:cstheme="minorHAnsi"/>
        </w:rPr>
        <w:t xml:space="preserve">A </w:t>
      </w:r>
      <w:r w:rsidR="00135E89" w:rsidRPr="00006008">
        <w:rPr>
          <w:rFonts w:asciiTheme="minorHAnsi" w:hAnsiTheme="minorHAnsi" w:cstheme="minorHAnsi"/>
        </w:rPr>
        <w:t>B</w:t>
      </w:r>
      <w:r w:rsidRPr="00006008">
        <w:rPr>
          <w:rFonts w:asciiTheme="minorHAnsi" w:hAnsiTheme="minorHAnsi" w:cstheme="minorHAnsi"/>
        </w:rPr>
        <w:t>achelor’s degree in</w:t>
      </w:r>
      <w:r w:rsidR="00135E89" w:rsidRPr="00006008">
        <w:rPr>
          <w:rFonts w:asciiTheme="minorHAnsi" w:hAnsiTheme="minorHAnsi" w:cstheme="minorHAnsi"/>
        </w:rPr>
        <w:t xml:space="preserve"> Public Administration, Law Enforcement, Criminal Justice, Political Science</w:t>
      </w:r>
      <w:r w:rsidRPr="00006008">
        <w:rPr>
          <w:rFonts w:asciiTheme="minorHAnsi" w:hAnsiTheme="minorHAnsi" w:cstheme="minorHAnsi"/>
        </w:rPr>
        <w:t>, or related field</w:t>
      </w:r>
      <w:r w:rsidR="00135E89" w:rsidRPr="00006008">
        <w:rPr>
          <w:rFonts w:asciiTheme="minorHAnsi" w:hAnsiTheme="minorHAnsi" w:cstheme="minorHAnsi"/>
        </w:rPr>
        <w:t>, as well as</w:t>
      </w:r>
      <w:r w:rsidRPr="00006008">
        <w:rPr>
          <w:rFonts w:asciiTheme="minorHAnsi" w:hAnsiTheme="minorHAnsi" w:cstheme="minorHAnsi"/>
        </w:rPr>
        <w:t xml:space="preserve"> at least </w:t>
      </w:r>
      <w:r w:rsidR="00135E89" w:rsidRPr="00006008">
        <w:rPr>
          <w:rFonts w:asciiTheme="minorHAnsi" w:hAnsiTheme="minorHAnsi" w:cstheme="minorHAnsi"/>
        </w:rPr>
        <w:t>ten</w:t>
      </w:r>
      <w:r w:rsidRPr="00006008">
        <w:rPr>
          <w:rFonts w:asciiTheme="minorHAnsi" w:hAnsiTheme="minorHAnsi" w:cstheme="minorHAnsi"/>
        </w:rPr>
        <w:t xml:space="preserve"> years of </w:t>
      </w:r>
      <w:r w:rsidR="00135E89" w:rsidRPr="00006008">
        <w:rPr>
          <w:rFonts w:asciiTheme="minorHAnsi" w:hAnsiTheme="minorHAnsi" w:cstheme="minorHAnsi"/>
        </w:rPr>
        <w:t>experience in police work, including a minimum of five years in a position equivalent to the rank of a Police Sergeant or higher,</w:t>
      </w:r>
      <w:r w:rsidRPr="00006008">
        <w:rPr>
          <w:rFonts w:asciiTheme="minorHAnsi" w:hAnsiTheme="minorHAnsi" w:cstheme="minorHAnsi"/>
        </w:rPr>
        <w:t xml:space="preserve"> </w:t>
      </w:r>
      <w:r w:rsidR="00135E89" w:rsidRPr="00006008">
        <w:rPr>
          <w:rFonts w:asciiTheme="minorHAnsi" w:hAnsiTheme="minorHAnsi" w:cstheme="minorHAnsi"/>
        </w:rPr>
        <w:t>is</w:t>
      </w:r>
      <w:r w:rsidRPr="00006008">
        <w:rPr>
          <w:rFonts w:asciiTheme="minorHAnsi" w:hAnsiTheme="minorHAnsi" w:cstheme="minorHAnsi"/>
        </w:rPr>
        <w:t xml:space="preserve"> required. </w:t>
      </w:r>
      <w:r w:rsidR="00135E89" w:rsidRPr="00006008">
        <w:rPr>
          <w:rFonts w:asciiTheme="minorHAnsi" w:hAnsiTheme="minorHAnsi" w:cstheme="minorHAnsi"/>
        </w:rPr>
        <w:t xml:space="preserve">Satisfactory and equivalent combination of education and experience that demonstrates knowledge, skills, and ability to perform the described duties of the </w:t>
      </w:r>
      <w:r w:rsidR="00135E89" w:rsidRPr="00C47B2E">
        <w:rPr>
          <w:rFonts w:asciiTheme="minorHAnsi" w:hAnsiTheme="minorHAnsi" w:cstheme="minorHAnsi"/>
        </w:rPr>
        <w:t>position will</w:t>
      </w:r>
      <w:r w:rsidR="00135E89" w:rsidRPr="00006008">
        <w:rPr>
          <w:rFonts w:asciiTheme="minorHAnsi" w:hAnsiTheme="minorHAnsi" w:cstheme="minorHAnsi"/>
        </w:rPr>
        <w:t xml:space="preserve"> be considered.</w:t>
      </w:r>
    </w:p>
    <w:p w14:paraId="5B0C4BCE" w14:textId="1A26F089" w:rsidR="00135E89" w:rsidRPr="00006008" w:rsidRDefault="00135E89" w:rsidP="0010182C">
      <w:pPr>
        <w:rPr>
          <w:rFonts w:asciiTheme="minorHAnsi" w:hAnsiTheme="minorHAnsi" w:cstheme="minorHAnsi"/>
        </w:rPr>
      </w:pPr>
    </w:p>
    <w:p w14:paraId="7985143C" w14:textId="557746D0" w:rsidR="001A073D" w:rsidRPr="006E6BA5" w:rsidRDefault="00135E89" w:rsidP="0010182C">
      <w:pPr>
        <w:rPr>
          <w:rFonts w:asciiTheme="minorHAnsi" w:hAnsiTheme="minorHAnsi" w:cstheme="minorHAnsi"/>
        </w:rPr>
      </w:pPr>
      <w:r w:rsidRPr="00006008">
        <w:rPr>
          <w:rFonts w:asciiTheme="minorHAnsi" w:hAnsiTheme="minorHAnsi" w:cstheme="minorHAnsi"/>
        </w:rPr>
        <w:t xml:space="preserve">Additionally, the candidate must be eligible for </w:t>
      </w:r>
      <w:r w:rsidR="00734F1D">
        <w:rPr>
          <w:rFonts w:asciiTheme="minorHAnsi" w:hAnsiTheme="minorHAnsi" w:cstheme="minorHAnsi"/>
        </w:rPr>
        <w:t xml:space="preserve">the </w:t>
      </w:r>
      <w:r w:rsidRPr="00006008">
        <w:rPr>
          <w:rFonts w:asciiTheme="minorHAnsi" w:hAnsiTheme="minorHAnsi" w:cstheme="minorHAnsi"/>
        </w:rPr>
        <w:t xml:space="preserve">Department of Public Safety Standards and Training (DPSST) Management Law Enforcement Certificate within one year of accepting the position, meet all DPSST standards, be a U.S. Citizen at time of hire, possess and maintain a valid Oregon license to operate a motor vehicle with </w:t>
      </w:r>
      <w:r w:rsidR="00CF6968" w:rsidRPr="00006008">
        <w:rPr>
          <w:rFonts w:asciiTheme="minorHAnsi" w:hAnsiTheme="minorHAnsi" w:cstheme="minorHAnsi"/>
        </w:rPr>
        <w:t xml:space="preserve">an </w:t>
      </w:r>
      <w:r w:rsidRPr="00006008">
        <w:rPr>
          <w:rFonts w:asciiTheme="minorHAnsi" w:hAnsiTheme="minorHAnsi" w:cstheme="minorHAnsi"/>
        </w:rPr>
        <w:t xml:space="preserve">acceptable driving record, </w:t>
      </w:r>
      <w:r w:rsidR="006E6BA5">
        <w:rPr>
          <w:rFonts w:asciiTheme="minorHAnsi" w:hAnsiTheme="minorHAnsi" w:cstheme="minorHAnsi"/>
        </w:rPr>
        <w:t xml:space="preserve">and </w:t>
      </w:r>
      <w:r w:rsidRPr="00006008">
        <w:rPr>
          <w:rFonts w:asciiTheme="minorHAnsi" w:hAnsiTheme="minorHAnsi" w:cstheme="minorHAnsi"/>
        </w:rPr>
        <w:t xml:space="preserve">able to pass a thorough background check </w:t>
      </w:r>
      <w:r w:rsidR="00CF6968" w:rsidRPr="00006008">
        <w:rPr>
          <w:rFonts w:asciiTheme="minorHAnsi" w:hAnsiTheme="minorHAnsi" w:cstheme="minorHAnsi"/>
        </w:rPr>
        <w:t>as well as</w:t>
      </w:r>
      <w:r w:rsidRPr="00006008">
        <w:rPr>
          <w:rFonts w:asciiTheme="minorHAnsi" w:hAnsiTheme="minorHAnsi" w:cstheme="minorHAnsi"/>
        </w:rPr>
        <w:t xml:space="preserve"> medical and psychological evaluation. </w:t>
      </w:r>
      <w:r w:rsidR="006E6BA5">
        <w:rPr>
          <w:rFonts w:asciiTheme="minorHAnsi" w:hAnsiTheme="minorHAnsi" w:cstheme="minorHAnsi"/>
        </w:rPr>
        <w:t xml:space="preserve">Other knowledge and physical requirements of the position can be </w:t>
      </w:r>
      <w:r w:rsidR="006E6BA5" w:rsidRPr="006E6BA5">
        <w:rPr>
          <w:rFonts w:asciiTheme="minorHAnsi" w:hAnsiTheme="minorHAnsi" w:cstheme="minorHAnsi"/>
        </w:rPr>
        <w:t xml:space="preserve">found </w:t>
      </w:r>
      <w:r w:rsidR="004D2287">
        <w:rPr>
          <w:rFonts w:asciiTheme="minorHAnsi" w:hAnsiTheme="minorHAnsi" w:cstheme="minorHAnsi"/>
        </w:rPr>
        <w:t xml:space="preserve">on the position website. </w:t>
      </w:r>
      <w:r w:rsidR="0098264C" w:rsidRPr="00006008">
        <w:rPr>
          <w:rFonts w:asciiTheme="minorHAnsi" w:hAnsiTheme="minorHAnsi" w:cstheme="minorHAnsi"/>
        </w:rPr>
        <w:tab/>
        <w:t xml:space="preserve">                         </w:t>
      </w:r>
    </w:p>
    <w:p w14:paraId="4BCAE2A4" w14:textId="41657CDB" w:rsidR="001A073D" w:rsidRPr="00006008" w:rsidRDefault="001A073D" w:rsidP="0010182C">
      <w:pPr>
        <w:rPr>
          <w:rFonts w:asciiTheme="minorHAnsi" w:hAnsiTheme="minorHAnsi" w:cstheme="minorHAnsi"/>
        </w:rPr>
      </w:pPr>
    </w:p>
    <w:p w14:paraId="325C0E68" w14:textId="25B21789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 xml:space="preserve">Candidates are encouraged to review additional information on the following link: </w:t>
      </w:r>
      <w:hyperlink r:id="rId10" w:history="1">
        <w:r w:rsidRPr="00090860">
          <w:rPr>
            <w:rStyle w:val="Hyperlink"/>
            <w:rFonts w:asciiTheme="minorHAnsi" w:hAnsiTheme="minorHAnsi" w:cstheme="minorHAnsi"/>
          </w:rPr>
          <w:t>www.jensenstrategies.com/recruitment/</w:t>
        </w:r>
      </w:hyperlink>
      <w:r w:rsidRPr="00090860">
        <w:rPr>
          <w:rStyle w:val="Hyperlink"/>
          <w:rFonts w:asciiTheme="minorHAnsi" w:hAnsiTheme="minorHAnsi" w:cstheme="minorHAnsi"/>
        </w:rPr>
        <w:t>scappoosepolicechief</w:t>
      </w:r>
      <w:r w:rsidRPr="00090860">
        <w:rPr>
          <w:rFonts w:asciiTheme="minorHAnsi" w:hAnsiTheme="minorHAnsi" w:cstheme="minorHAnsi"/>
        </w:rPr>
        <w:t xml:space="preserve">.   </w:t>
      </w:r>
    </w:p>
    <w:p w14:paraId="10A16FF8" w14:textId="77777777" w:rsidR="001A24DF" w:rsidRPr="00090860" w:rsidRDefault="001A24DF" w:rsidP="001A24DF">
      <w:pPr>
        <w:rPr>
          <w:rFonts w:asciiTheme="minorHAnsi" w:hAnsiTheme="minorHAnsi" w:cstheme="minorHAnsi"/>
        </w:rPr>
      </w:pPr>
    </w:p>
    <w:p w14:paraId="1C513BD0" w14:textId="60F8879B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lastRenderedPageBreak/>
        <w:t xml:space="preserve">To be considered, candidates must email the following applications materials to </w:t>
      </w:r>
      <w:hyperlink r:id="rId11" w:history="1">
        <w:r w:rsidRPr="00090860">
          <w:rPr>
            <w:rStyle w:val="Hyperlink"/>
            <w:rFonts w:asciiTheme="minorHAnsi" w:hAnsiTheme="minorHAnsi" w:cstheme="minorHAnsi"/>
          </w:rPr>
          <w:t>emily@jensenstrategies.com</w:t>
        </w:r>
      </w:hyperlink>
      <w:r w:rsidRPr="00090860">
        <w:rPr>
          <w:rFonts w:asciiTheme="minorHAnsi" w:hAnsiTheme="minorHAnsi" w:cstheme="minorHAnsi"/>
        </w:rPr>
        <w:t xml:space="preserve">, </w:t>
      </w:r>
      <w:r w:rsidRPr="00090860">
        <w:rPr>
          <w:rFonts w:asciiTheme="minorHAnsi" w:hAnsiTheme="minorHAnsi" w:cstheme="minorHAnsi"/>
          <w:b/>
          <w:bCs/>
          <w:u w:val="single"/>
        </w:rPr>
        <w:t>no later than December 6, 2021</w:t>
      </w:r>
      <w:r w:rsidRPr="00090860">
        <w:rPr>
          <w:rFonts w:asciiTheme="minorHAnsi" w:hAnsiTheme="minorHAnsi" w:cstheme="minorHAnsi"/>
        </w:rPr>
        <w:t xml:space="preserve">, as separate attachments: </w:t>
      </w:r>
    </w:p>
    <w:p w14:paraId="3977327B" w14:textId="77777777" w:rsidR="001A24DF" w:rsidRPr="00090860" w:rsidRDefault="001A24DF" w:rsidP="001A24DF">
      <w:pPr>
        <w:rPr>
          <w:rFonts w:asciiTheme="minorHAnsi" w:hAnsiTheme="minorHAnsi" w:cstheme="minorHAnsi"/>
        </w:rPr>
      </w:pPr>
    </w:p>
    <w:p w14:paraId="73704F4F" w14:textId="77777777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>(1) a concise cover letter summarizing relevant background and qualifications for the position; (2) a resume;</w:t>
      </w:r>
    </w:p>
    <w:p w14:paraId="369F851B" w14:textId="77777777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>(3) a supplemental application form*; and</w:t>
      </w:r>
    </w:p>
    <w:p w14:paraId="20C23CF2" w14:textId="5554AF37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 xml:space="preserve">(4) </w:t>
      </w:r>
      <w:r w:rsidRPr="00090860">
        <w:rPr>
          <w:rFonts w:asciiTheme="minorHAnsi" w:hAnsiTheme="minorHAnsi" w:cstheme="minorHAnsi"/>
          <w:u w:val="single"/>
        </w:rPr>
        <w:t>Veterans Only</w:t>
      </w:r>
      <w:r w:rsidRPr="00090860">
        <w:rPr>
          <w:rFonts w:asciiTheme="minorHAnsi" w:hAnsiTheme="minorHAnsi" w:cstheme="minorHAnsi"/>
        </w:rPr>
        <w:t>: a completed and signed Oregon Veteran’s Preference form*</w:t>
      </w:r>
      <w:r w:rsidR="009E226A">
        <w:rPr>
          <w:rFonts w:asciiTheme="minorHAnsi" w:hAnsiTheme="minorHAnsi" w:cstheme="minorHAnsi"/>
        </w:rPr>
        <w:t>*</w:t>
      </w:r>
      <w:r w:rsidRPr="00090860">
        <w:rPr>
          <w:rFonts w:asciiTheme="minorHAnsi" w:hAnsiTheme="minorHAnsi" w:cstheme="minorHAnsi"/>
        </w:rPr>
        <w:t xml:space="preserve"> with supporting documentation (DD-214 or DD-215).</w:t>
      </w:r>
    </w:p>
    <w:p w14:paraId="56A8C51D" w14:textId="77777777" w:rsidR="001A24DF" w:rsidRPr="00090860" w:rsidRDefault="001A24DF" w:rsidP="001A24DF">
      <w:pPr>
        <w:rPr>
          <w:rFonts w:asciiTheme="minorHAnsi" w:hAnsiTheme="minorHAnsi" w:cstheme="minorHAnsi"/>
        </w:rPr>
      </w:pPr>
    </w:p>
    <w:p w14:paraId="239EC207" w14:textId="2BDE4A35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 xml:space="preserve">*Supplemental and </w:t>
      </w:r>
      <w:r w:rsidR="009E226A">
        <w:rPr>
          <w:rFonts w:asciiTheme="minorHAnsi" w:hAnsiTheme="minorHAnsi" w:cstheme="minorHAnsi"/>
        </w:rPr>
        <w:t>**</w:t>
      </w:r>
      <w:r w:rsidRPr="00090860">
        <w:rPr>
          <w:rFonts w:asciiTheme="minorHAnsi" w:hAnsiTheme="minorHAnsi" w:cstheme="minorHAnsi"/>
        </w:rPr>
        <w:t xml:space="preserve">Veteran Forms available at: </w:t>
      </w:r>
      <w:hyperlink r:id="rId12" w:history="1">
        <w:r w:rsidRPr="00090860">
          <w:rPr>
            <w:rStyle w:val="Hyperlink"/>
            <w:rFonts w:asciiTheme="minorHAnsi" w:hAnsiTheme="minorHAnsi" w:cstheme="minorHAnsi"/>
          </w:rPr>
          <w:t>www.jensenstrategies.com/recruitment/</w:t>
        </w:r>
      </w:hyperlink>
      <w:r w:rsidRPr="00090860">
        <w:rPr>
          <w:rStyle w:val="Hyperlink"/>
          <w:rFonts w:asciiTheme="minorHAnsi" w:hAnsiTheme="minorHAnsi" w:cstheme="minorHAnsi"/>
        </w:rPr>
        <w:t>scappoosepolicechief</w:t>
      </w:r>
    </w:p>
    <w:p w14:paraId="1C864DE1" w14:textId="77777777" w:rsidR="001A24DF" w:rsidRPr="00090860" w:rsidRDefault="001A24DF" w:rsidP="001A24DF">
      <w:pPr>
        <w:rPr>
          <w:rFonts w:asciiTheme="minorHAnsi" w:hAnsiTheme="minorHAnsi" w:cstheme="minorHAnsi"/>
        </w:rPr>
      </w:pPr>
    </w:p>
    <w:p w14:paraId="67666137" w14:textId="77777777" w:rsidR="001A24DF" w:rsidRPr="00090860" w:rsidRDefault="001A24DF" w:rsidP="001A24DF">
      <w:pPr>
        <w:pStyle w:val="Heading3"/>
        <w:rPr>
          <w:rFonts w:asciiTheme="minorHAnsi" w:eastAsia="Times New Roman" w:hAnsiTheme="minorHAnsi" w:cstheme="minorHAnsi"/>
          <w:b/>
          <w:bCs/>
        </w:rPr>
      </w:pPr>
      <w:r w:rsidRPr="00090860">
        <w:rPr>
          <w:rStyle w:val="Strong"/>
          <w:rFonts w:asciiTheme="minorHAnsi" w:eastAsia="Times New Roman" w:hAnsiTheme="minorHAnsi" w:cstheme="minorHAnsi"/>
        </w:rPr>
        <w:t>Questions may be directed to:</w:t>
      </w:r>
    </w:p>
    <w:p w14:paraId="5DAC68D3" w14:textId="4F7946C9" w:rsidR="001A24DF" w:rsidRPr="00090860" w:rsidRDefault="001A24DF" w:rsidP="001A24DF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>Erik Jensen</w:t>
      </w:r>
    </w:p>
    <w:p w14:paraId="3A3E4B6E" w14:textId="3E4E5654" w:rsidR="001A24DF" w:rsidRPr="00090860" w:rsidRDefault="001A24DF" w:rsidP="001A24DF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>(503) 477-8312</w:t>
      </w:r>
    </w:p>
    <w:p w14:paraId="02E0A091" w14:textId="28FFB8AA" w:rsidR="001A24DF" w:rsidRPr="00090860" w:rsidRDefault="001A24DF" w:rsidP="001A24DF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>erik@jensenstrategies.com</w:t>
      </w:r>
    </w:p>
    <w:p w14:paraId="7E7C99D6" w14:textId="77777777" w:rsidR="001A24DF" w:rsidRPr="00090860" w:rsidRDefault="001A24DF" w:rsidP="001A24DF">
      <w:pPr>
        <w:rPr>
          <w:rFonts w:asciiTheme="minorHAnsi" w:hAnsiTheme="minorHAnsi" w:cstheme="minorHAnsi"/>
        </w:rPr>
      </w:pPr>
    </w:p>
    <w:p w14:paraId="0D26ABAC" w14:textId="7B91AA2A" w:rsidR="001A24DF" w:rsidRPr="00090860" w:rsidRDefault="001A24DF" w:rsidP="001A24DF">
      <w:pPr>
        <w:rPr>
          <w:rFonts w:asciiTheme="minorHAnsi" w:hAnsiTheme="minorHAnsi" w:cstheme="minorHAnsi"/>
        </w:rPr>
      </w:pPr>
      <w:r w:rsidRPr="00090860">
        <w:rPr>
          <w:rFonts w:asciiTheme="minorHAnsi" w:hAnsiTheme="minorHAnsi" w:cstheme="minorHAnsi"/>
        </w:rPr>
        <w:t>The City of Scappoose is an Equal Opportunity Employer.</w:t>
      </w:r>
    </w:p>
    <w:p w14:paraId="2C7BAE08" w14:textId="1FD0443F" w:rsidR="001A073D" w:rsidRPr="00090860" w:rsidRDefault="001A073D" w:rsidP="0010182C">
      <w:pPr>
        <w:rPr>
          <w:rFonts w:asciiTheme="minorHAnsi" w:hAnsiTheme="minorHAnsi" w:cstheme="minorHAnsi"/>
          <w:b/>
          <w:u w:val="single"/>
        </w:rPr>
      </w:pPr>
    </w:p>
    <w:p w14:paraId="77B2687B" w14:textId="1E3A0273" w:rsidR="007546CC" w:rsidRPr="00090860" w:rsidRDefault="007546CC" w:rsidP="0010182C">
      <w:pPr>
        <w:rPr>
          <w:rFonts w:asciiTheme="minorHAnsi" w:hAnsiTheme="minorHAnsi" w:cstheme="minorHAnsi"/>
          <w:b/>
        </w:rPr>
      </w:pPr>
    </w:p>
    <w:sectPr w:rsidR="007546CC" w:rsidRPr="00090860" w:rsidSect="00ED2E9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32046" w14:textId="77777777" w:rsidR="00711BEA" w:rsidRDefault="00711BEA" w:rsidP="002033F1">
      <w:r>
        <w:separator/>
      </w:r>
    </w:p>
  </w:endnote>
  <w:endnote w:type="continuationSeparator" w:id="0">
    <w:p w14:paraId="155DFE87" w14:textId="77777777" w:rsidR="00711BEA" w:rsidRDefault="00711BEA" w:rsidP="00203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1ABBB" w14:textId="77777777" w:rsidR="00711BEA" w:rsidRDefault="00711BEA" w:rsidP="002033F1">
      <w:r>
        <w:separator/>
      </w:r>
    </w:p>
  </w:footnote>
  <w:footnote w:type="continuationSeparator" w:id="0">
    <w:p w14:paraId="393A6F93" w14:textId="77777777" w:rsidR="00711BEA" w:rsidRDefault="00711BEA" w:rsidP="00203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E8C2A" w14:textId="3F528A54" w:rsidR="002033F1" w:rsidRDefault="002033F1">
    <w:pPr>
      <w:pStyle w:val="Header"/>
    </w:pPr>
    <w:r>
      <w:t xml:space="preserve">Draft </w:t>
    </w:r>
    <w:r w:rsidR="006C375C">
      <w:t>1</w:t>
    </w:r>
    <w:r w:rsidR="003D159B">
      <w:t>1/</w:t>
    </w:r>
    <w:r w:rsidR="00465DB9">
      <w:t>8</w:t>
    </w:r>
    <w:r>
      <w:t>/202</w:t>
    </w:r>
    <w:r w:rsidR="0069137D">
      <w:t>1</w:t>
    </w:r>
  </w:p>
  <w:p w14:paraId="0CC4C2B1" w14:textId="77777777" w:rsidR="002033F1" w:rsidRDefault="002033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5087"/>
    <w:multiLevelType w:val="hybridMultilevel"/>
    <w:tmpl w:val="27CC2D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074419"/>
    <w:multiLevelType w:val="hybridMultilevel"/>
    <w:tmpl w:val="FD042172"/>
    <w:lvl w:ilvl="0" w:tplc="77B27D00">
      <w:start w:val="21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56738C"/>
    <w:multiLevelType w:val="hybridMultilevel"/>
    <w:tmpl w:val="B274C462"/>
    <w:lvl w:ilvl="0" w:tplc="B0B006F8">
      <w:start w:val="10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D35BA"/>
    <w:multiLevelType w:val="hybridMultilevel"/>
    <w:tmpl w:val="C2CEF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A23CF"/>
    <w:multiLevelType w:val="hybridMultilevel"/>
    <w:tmpl w:val="DCBCA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86BDE"/>
    <w:multiLevelType w:val="hybridMultilevel"/>
    <w:tmpl w:val="C5A62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297FA1"/>
    <w:multiLevelType w:val="hybridMultilevel"/>
    <w:tmpl w:val="524C9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0A1BBA"/>
    <w:multiLevelType w:val="hybridMultilevel"/>
    <w:tmpl w:val="DA76703A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8" w15:restartNumberingAfterBreak="0">
    <w:nsid w:val="6DB45CCF"/>
    <w:multiLevelType w:val="hybridMultilevel"/>
    <w:tmpl w:val="3398C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8"/>
  </w:num>
  <w:num w:numId="5">
    <w:abstractNumId w:val="7"/>
  </w:num>
  <w:num w:numId="6">
    <w:abstractNumId w:val="0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DQyNzG1MDU0M7dU0lEKTi0uzszPAykwrAUA6FxkvCwAAAA="/>
  </w:docVars>
  <w:rsids>
    <w:rsidRoot w:val="00A24BB2"/>
    <w:rsid w:val="000021AF"/>
    <w:rsid w:val="000046CF"/>
    <w:rsid w:val="00006008"/>
    <w:rsid w:val="0000689A"/>
    <w:rsid w:val="00024CE8"/>
    <w:rsid w:val="000443E0"/>
    <w:rsid w:val="00046C13"/>
    <w:rsid w:val="00066614"/>
    <w:rsid w:val="000731C4"/>
    <w:rsid w:val="00077F72"/>
    <w:rsid w:val="00090860"/>
    <w:rsid w:val="000908BD"/>
    <w:rsid w:val="00096FE8"/>
    <w:rsid w:val="000A1F55"/>
    <w:rsid w:val="000B017D"/>
    <w:rsid w:val="000B12C7"/>
    <w:rsid w:val="000B5819"/>
    <w:rsid w:val="000B76DF"/>
    <w:rsid w:val="000C3AA2"/>
    <w:rsid w:val="000C75D6"/>
    <w:rsid w:val="000D3C4B"/>
    <w:rsid w:val="000E38E3"/>
    <w:rsid w:val="000E43CC"/>
    <w:rsid w:val="000F02F8"/>
    <w:rsid w:val="000F6EC8"/>
    <w:rsid w:val="0010182C"/>
    <w:rsid w:val="0010440A"/>
    <w:rsid w:val="00116AC0"/>
    <w:rsid w:val="00117959"/>
    <w:rsid w:val="001248EA"/>
    <w:rsid w:val="00130B40"/>
    <w:rsid w:val="00135E89"/>
    <w:rsid w:val="0014139D"/>
    <w:rsid w:val="00146013"/>
    <w:rsid w:val="00146723"/>
    <w:rsid w:val="0014734B"/>
    <w:rsid w:val="00155CC3"/>
    <w:rsid w:val="001626C8"/>
    <w:rsid w:val="0016785A"/>
    <w:rsid w:val="00167948"/>
    <w:rsid w:val="001701C9"/>
    <w:rsid w:val="001A073D"/>
    <w:rsid w:val="001A1066"/>
    <w:rsid w:val="001A24DF"/>
    <w:rsid w:val="001A76D9"/>
    <w:rsid w:val="001B0510"/>
    <w:rsid w:val="001B6790"/>
    <w:rsid w:val="001B6F9E"/>
    <w:rsid w:val="001B7441"/>
    <w:rsid w:val="001B7603"/>
    <w:rsid w:val="001C719D"/>
    <w:rsid w:val="001D7B2B"/>
    <w:rsid w:val="001E290C"/>
    <w:rsid w:val="001E5BC0"/>
    <w:rsid w:val="001F1596"/>
    <w:rsid w:val="001F500F"/>
    <w:rsid w:val="002033F1"/>
    <w:rsid w:val="002063D9"/>
    <w:rsid w:val="00224A36"/>
    <w:rsid w:val="0023206C"/>
    <w:rsid w:val="00244433"/>
    <w:rsid w:val="00245850"/>
    <w:rsid w:val="00246674"/>
    <w:rsid w:val="002558DC"/>
    <w:rsid w:val="002732DF"/>
    <w:rsid w:val="00275473"/>
    <w:rsid w:val="002778C0"/>
    <w:rsid w:val="002815CB"/>
    <w:rsid w:val="00282C6F"/>
    <w:rsid w:val="002835DA"/>
    <w:rsid w:val="002949C4"/>
    <w:rsid w:val="002B1DF1"/>
    <w:rsid w:val="002C1EF4"/>
    <w:rsid w:val="002C6852"/>
    <w:rsid w:val="002D35A8"/>
    <w:rsid w:val="002F431B"/>
    <w:rsid w:val="003048C8"/>
    <w:rsid w:val="0031550C"/>
    <w:rsid w:val="00316FE7"/>
    <w:rsid w:val="003221C6"/>
    <w:rsid w:val="00324E57"/>
    <w:rsid w:val="003422CB"/>
    <w:rsid w:val="0035503E"/>
    <w:rsid w:val="00361FFF"/>
    <w:rsid w:val="00365162"/>
    <w:rsid w:val="0036758A"/>
    <w:rsid w:val="00383D44"/>
    <w:rsid w:val="003962E0"/>
    <w:rsid w:val="003B2587"/>
    <w:rsid w:val="003B327C"/>
    <w:rsid w:val="003D159B"/>
    <w:rsid w:val="003D1AFF"/>
    <w:rsid w:val="003E5F43"/>
    <w:rsid w:val="003F190F"/>
    <w:rsid w:val="003F6FE9"/>
    <w:rsid w:val="004015E0"/>
    <w:rsid w:val="00401E97"/>
    <w:rsid w:val="00402A4B"/>
    <w:rsid w:val="004145F9"/>
    <w:rsid w:val="00426B25"/>
    <w:rsid w:val="00432F68"/>
    <w:rsid w:val="00436AAE"/>
    <w:rsid w:val="00441214"/>
    <w:rsid w:val="0045235F"/>
    <w:rsid w:val="0046113C"/>
    <w:rsid w:val="00465DB9"/>
    <w:rsid w:val="00491322"/>
    <w:rsid w:val="00494A4A"/>
    <w:rsid w:val="0049794D"/>
    <w:rsid w:val="004A5963"/>
    <w:rsid w:val="004D2287"/>
    <w:rsid w:val="004D251E"/>
    <w:rsid w:val="004D673C"/>
    <w:rsid w:val="004F22F9"/>
    <w:rsid w:val="004F4F4D"/>
    <w:rsid w:val="00515403"/>
    <w:rsid w:val="00516051"/>
    <w:rsid w:val="005226C2"/>
    <w:rsid w:val="00524195"/>
    <w:rsid w:val="0052437F"/>
    <w:rsid w:val="00531F04"/>
    <w:rsid w:val="0053485E"/>
    <w:rsid w:val="00547D23"/>
    <w:rsid w:val="00555150"/>
    <w:rsid w:val="00564727"/>
    <w:rsid w:val="00566750"/>
    <w:rsid w:val="00566BDE"/>
    <w:rsid w:val="00572315"/>
    <w:rsid w:val="005773AE"/>
    <w:rsid w:val="0058141C"/>
    <w:rsid w:val="00583A64"/>
    <w:rsid w:val="00587339"/>
    <w:rsid w:val="00593B15"/>
    <w:rsid w:val="005975F8"/>
    <w:rsid w:val="005A6FA6"/>
    <w:rsid w:val="005B280A"/>
    <w:rsid w:val="005B4638"/>
    <w:rsid w:val="005C4A3E"/>
    <w:rsid w:val="005C4C40"/>
    <w:rsid w:val="005D5CA4"/>
    <w:rsid w:val="005D6A7A"/>
    <w:rsid w:val="005E16E9"/>
    <w:rsid w:val="005F7051"/>
    <w:rsid w:val="006105E9"/>
    <w:rsid w:val="00615D4D"/>
    <w:rsid w:val="00627602"/>
    <w:rsid w:val="006565FB"/>
    <w:rsid w:val="006569AF"/>
    <w:rsid w:val="00665911"/>
    <w:rsid w:val="00671326"/>
    <w:rsid w:val="0067171F"/>
    <w:rsid w:val="00673266"/>
    <w:rsid w:val="0069137D"/>
    <w:rsid w:val="006A394C"/>
    <w:rsid w:val="006B46FB"/>
    <w:rsid w:val="006C375C"/>
    <w:rsid w:val="006D0E14"/>
    <w:rsid w:val="006D2085"/>
    <w:rsid w:val="006E6BA5"/>
    <w:rsid w:val="00705CF8"/>
    <w:rsid w:val="00711BEA"/>
    <w:rsid w:val="007226B2"/>
    <w:rsid w:val="00734F1D"/>
    <w:rsid w:val="00746EF4"/>
    <w:rsid w:val="00751311"/>
    <w:rsid w:val="00753BBE"/>
    <w:rsid w:val="00753C9C"/>
    <w:rsid w:val="007546CC"/>
    <w:rsid w:val="00757764"/>
    <w:rsid w:val="00762691"/>
    <w:rsid w:val="00763E3D"/>
    <w:rsid w:val="00771B5E"/>
    <w:rsid w:val="0078441B"/>
    <w:rsid w:val="00786B2F"/>
    <w:rsid w:val="00793A4A"/>
    <w:rsid w:val="0079628C"/>
    <w:rsid w:val="007974A0"/>
    <w:rsid w:val="007A582F"/>
    <w:rsid w:val="007C2B67"/>
    <w:rsid w:val="007D7F30"/>
    <w:rsid w:val="007F7DB8"/>
    <w:rsid w:val="0080335C"/>
    <w:rsid w:val="00811377"/>
    <w:rsid w:val="00835491"/>
    <w:rsid w:val="00836394"/>
    <w:rsid w:val="00857576"/>
    <w:rsid w:val="00864A0E"/>
    <w:rsid w:val="00871807"/>
    <w:rsid w:val="00872A00"/>
    <w:rsid w:val="00872EE7"/>
    <w:rsid w:val="00874E8E"/>
    <w:rsid w:val="00881DC1"/>
    <w:rsid w:val="00884D76"/>
    <w:rsid w:val="008A79DD"/>
    <w:rsid w:val="008B6B19"/>
    <w:rsid w:val="008D116E"/>
    <w:rsid w:val="008E06CC"/>
    <w:rsid w:val="008E6AB9"/>
    <w:rsid w:val="00907F90"/>
    <w:rsid w:val="00911B77"/>
    <w:rsid w:val="00921B9E"/>
    <w:rsid w:val="009248DD"/>
    <w:rsid w:val="00932FE6"/>
    <w:rsid w:val="009377F2"/>
    <w:rsid w:val="00944F3E"/>
    <w:rsid w:val="0094679F"/>
    <w:rsid w:val="009511E4"/>
    <w:rsid w:val="00963713"/>
    <w:rsid w:val="00967E5E"/>
    <w:rsid w:val="009750CD"/>
    <w:rsid w:val="0098264C"/>
    <w:rsid w:val="009962A9"/>
    <w:rsid w:val="009A1480"/>
    <w:rsid w:val="009A4153"/>
    <w:rsid w:val="009A6A4F"/>
    <w:rsid w:val="009B0747"/>
    <w:rsid w:val="009B4596"/>
    <w:rsid w:val="009C03A2"/>
    <w:rsid w:val="009C1EE0"/>
    <w:rsid w:val="009C283B"/>
    <w:rsid w:val="009D226B"/>
    <w:rsid w:val="009E226A"/>
    <w:rsid w:val="009E36FE"/>
    <w:rsid w:val="009E4E11"/>
    <w:rsid w:val="009E5A5E"/>
    <w:rsid w:val="009E6EFD"/>
    <w:rsid w:val="009F0CD1"/>
    <w:rsid w:val="009F5E3C"/>
    <w:rsid w:val="009F6A22"/>
    <w:rsid w:val="00A02F17"/>
    <w:rsid w:val="00A03730"/>
    <w:rsid w:val="00A135AE"/>
    <w:rsid w:val="00A21CBB"/>
    <w:rsid w:val="00A24BB2"/>
    <w:rsid w:val="00A459E0"/>
    <w:rsid w:val="00A51FD4"/>
    <w:rsid w:val="00A60619"/>
    <w:rsid w:val="00A620DE"/>
    <w:rsid w:val="00A63E72"/>
    <w:rsid w:val="00A640A1"/>
    <w:rsid w:val="00A662AD"/>
    <w:rsid w:val="00A66847"/>
    <w:rsid w:val="00A67573"/>
    <w:rsid w:val="00A71456"/>
    <w:rsid w:val="00A748C4"/>
    <w:rsid w:val="00A77553"/>
    <w:rsid w:val="00A8463B"/>
    <w:rsid w:val="00A86699"/>
    <w:rsid w:val="00A92697"/>
    <w:rsid w:val="00A9523C"/>
    <w:rsid w:val="00A96D1E"/>
    <w:rsid w:val="00AB05D8"/>
    <w:rsid w:val="00AB7B2C"/>
    <w:rsid w:val="00AC3559"/>
    <w:rsid w:val="00AC41E2"/>
    <w:rsid w:val="00AD77BA"/>
    <w:rsid w:val="00AE3D51"/>
    <w:rsid w:val="00AF2263"/>
    <w:rsid w:val="00AF6B5E"/>
    <w:rsid w:val="00B06F3E"/>
    <w:rsid w:val="00B1079C"/>
    <w:rsid w:val="00B1085B"/>
    <w:rsid w:val="00B427AE"/>
    <w:rsid w:val="00B4767A"/>
    <w:rsid w:val="00B537AC"/>
    <w:rsid w:val="00B82372"/>
    <w:rsid w:val="00B82F22"/>
    <w:rsid w:val="00B85BFD"/>
    <w:rsid w:val="00B908B0"/>
    <w:rsid w:val="00B9274E"/>
    <w:rsid w:val="00BC288B"/>
    <w:rsid w:val="00BC7359"/>
    <w:rsid w:val="00BD1617"/>
    <w:rsid w:val="00BF118C"/>
    <w:rsid w:val="00BF1F64"/>
    <w:rsid w:val="00C00C1B"/>
    <w:rsid w:val="00C16233"/>
    <w:rsid w:val="00C173C4"/>
    <w:rsid w:val="00C407D5"/>
    <w:rsid w:val="00C47B2E"/>
    <w:rsid w:val="00C5191C"/>
    <w:rsid w:val="00C674B6"/>
    <w:rsid w:val="00CA611C"/>
    <w:rsid w:val="00CA7172"/>
    <w:rsid w:val="00CA7484"/>
    <w:rsid w:val="00CC046B"/>
    <w:rsid w:val="00CD2B9B"/>
    <w:rsid w:val="00CE1255"/>
    <w:rsid w:val="00CE28BA"/>
    <w:rsid w:val="00CE48D4"/>
    <w:rsid w:val="00CF6968"/>
    <w:rsid w:val="00D04FB1"/>
    <w:rsid w:val="00D05A97"/>
    <w:rsid w:val="00D13EBE"/>
    <w:rsid w:val="00D17BCF"/>
    <w:rsid w:val="00D206F6"/>
    <w:rsid w:val="00D50674"/>
    <w:rsid w:val="00D55B61"/>
    <w:rsid w:val="00D8596D"/>
    <w:rsid w:val="00D91977"/>
    <w:rsid w:val="00D95771"/>
    <w:rsid w:val="00DA5857"/>
    <w:rsid w:val="00DD02E9"/>
    <w:rsid w:val="00DD0D01"/>
    <w:rsid w:val="00DE0406"/>
    <w:rsid w:val="00DE34C3"/>
    <w:rsid w:val="00DF3458"/>
    <w:rsid w:val="00DF75EB"/>
    <w:rsid w:val="00E0141D"/>
    <w:rsid w:val="00E1724C"/>
    <w:rsid w:val="00E177C1"/>
    <w:rsid w:val="00E24324"/>
    <w:rsid w:val="00E3195B"/>
    <w:rsid w:val="00E61164"/>
    <w:rsid w:val="00E80FCA"/>
    <w:rsid w:val="00E84A23"/>
    <w:rsid w:val="00E87839"/>
    <w:rsid w:val="00E92394"/>
    <w:rsid w:val="00EA5FF2"/>
    <w:rsid w:val="00EB2198"/>
    <w:rsid w:val="00EB7C83"/>
    <w:rsid w:val="00ED2E9B"/>
    <w:rsid w:val="00ED7349"/>
    <w:rsid w:val="00EE049C"/>
    <w:rsid w:val="00EE3A23"/>
    <w:rsid w:val="00F0599A"/>
    <w:rsid w:val="00F12700"/>
    <w:rsid w:val="00F1530B"/>
    <w:rsid w:val="00F31750"/>
    <w:rsid w:val="00F33570"/>
    <w:rsid w:val="00F37B39"/>
    <w:rsid w:val="00F40897"/>
    <w:rsid w:val="00F44146"/>
    <w:rsid w:val="00F46341"/>
    <w:rsid w:val="00F61315"/>
    <w:rsid w:val="00F81423"/>
    <w:rsid w:val="00F843D8"/>
    <w:rsid w:val="00F87FBE"/>
    <w:rsid w:val="00F907C0"/>
    <w:rsid w:val="00F9532E"/>
    <w:rsid w:val="00FB3500"/>
    <w:rsid w:val="00FB4BBF"/>
    <w:rsid w:val="00FE3683"/>
    <w:rsid w:val="1BEFA1C2"/>
    <w:rsid w:val="3698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E04EA"/>
  <w15:chartTrackingRefBased/>
  <w15:docId w15:val="{4C295DBC-DB1F-8C41-B70F-7965D5412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674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2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46FB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5773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3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33F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033F1"/>
  </w:style>
  <w:style w:type="paragraph" w:styleId="Footer">
    <w:name w:val="footer"/>
    <w:basedOn w:val="Normal"/>
    <w:link w:val="FooterChar"/>
    <w:uiPriority w:val="99"/>
    <w:unhideWhenUsed/>
    <w:rsid w:val="002033F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033F1"/>
  </w:style>
  <w:style w:type="paragraph" w:styleId="BalloonText">
    <w:name w:val="Balloon Text"/>
    <w:basedOn w:val="Normal"/>
    <w:link w:val="BalloonTextChar"/>
    <w:uiPriority w:val="99"/>
    <w:semiHidden/>
    <w:unhideWhenUsed/>
    <w:rsid w:val="006569A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9AF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2DF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0E38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8E3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8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8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8E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E38E3"/>
  </w:style>
  <w:style w:type="paragraph" w:styleId="NormalWeb">
    <w:name w:val="Normal (Web)"/>
    <w:basedOn w:val="Normal"/>
    <w:uiPriority w:val="99"/>
    <w:unhideWhenUsed/>
    <w:rsid w:val="00786B2F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1E290C"/>
    <w:rPr>
      <w:color w:val="954F72" w:themeColor="followedHyperlink"/>
      <w:u w:val="single"/>
    </w:rPr>
  </w:style>
  <w:style w:type="character" w:customStyle="1" w:styleId="markedcontent">
    <w:name w:val="markedcontent"/>
    <w:basedOn w:val="DefaultParagraphFont"/>
    <w:rsid w:val="006C375C"/>
  </w:style>
  <w:style w:type="character" w:styleId="Strong">
    <w:name w:val="Strong"/>
    <w:basedOn w:val="DefaultParagraphFont"/>
    <w:uiPriority w:val="22"/>
    <w:qFormat/>
    <w:rsid w:val="001A24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4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7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33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28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79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16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89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8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5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7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35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69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44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52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1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7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4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25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62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5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97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jensenstrategies.com/recruitmen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mily@jensenstrategies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jensenstrategies.com/recruitmen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14EE2B3F49294FB0C24414ED2276D5" ma:contentTypeVersion="10" ma:contentTypeDescription="Create a new document." ma:contentTypeScope="" ma:versionID="f00d7e9c6bcd7318ab74409890009013">
  <xsd:schema xmlns:xsd="http://www.w3.org/2001/XMLSchema" xmlns:xs="http://www.w3.org/2001/XMLSchema" xmlns:p="http://schemas.microsoft.com/office/2006/metadata/properties" xmlns:ns3="8060fb75-9eca-42c6-b5be-88493dd0c975" targetNamespace="http://schemas.microsoft.com/office/2006/metadata/properties" ma:root="true" ma:fieldsID="7893ca9dac64304ab46092726d746f8c" ns3:_="">
    <xsd:import namespace="8060fb75-9eca-42c6-b5be-88493dd0c9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0fb75-9eca-42c6-b5be-88493dd0c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A07A8-FD96-4BE0-9469-3E9F86AFB3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B9763B-D6E0-448F-B5D8-83A0EB2D0B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C8812E-1E3E-4C27-82E9-46EAFFD29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60fb75-9eca-42c6-b5be-88493dd0c9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mily Rehder</cp:lastModifiedBy>
  <cp:revision>5</cp:revision>
  <cp:lastPrinted>2021-11-01T20:16:00Z</cp:lastPrinted>
  <dcterms:created xsi:type="dcterms:W3CDTF">2021-11-05T17:20:00Z</dcterms:created>
  <dcterms:modified xsi:type="dcterms:W3CDTF">2021-11-0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4EE2B3F49294FB0C24414ED2276D5</vt:lpwstr>
  </property>
</Properties>
</file>